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madeleine 10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p w:rsidR="00827634" w:rsidRPr="0069446B" w:rsidP="009E5102" w14:paraId="2D05B3D4" w14:textId="5E45E9EA">
      <w:pPr>
        <w:pStyle w:val="SDSTextNormal"/>
      </w:pPr>
      <w:r w:rsidRPr="0069446B">
        <w:rPr>
          <w:noProof/>
        </w:rPr>
        <w:t>Przeznaczone do użytku ogólneg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73A03078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18E402" w14:textId="563429D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tegoria głównego zastosowani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9EFFE2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6F65824" w14:textId="396EDE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sowanie przez konsumentów</w:t>
            </w:r>
          </w:p>
        </w:tc>
      </w:tr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ie sklasyfikowany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Według posiadanych przez nas informacji, produkt ten nie przedstawia szczególnego ryzyka pod warunkiem, że przestrzegane będą ogólne reguły BHP stosowane w przemyśle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501 - Zawartość i pojemnik usuwać do centrum sortowania, zgodnie z lokalnymi przepisami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wroty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Zawiera citral, DIMETHYLHYDROXY FURANONE. Może powodować reakcję alergiczną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benzo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0-51-4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402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7-085-00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2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Aquatic Acute 1, H400</w:t>
              <w:br/>
              <w:t>Aquatic Chronic 2, H411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3-1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602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7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pr. 2, H361</w:t>
              <w:br/>
              <w:t>Aquatic Chronic 3, H412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392-40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6-394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-hydroxy-2,5-dimethylfuran-2(3H)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3658-77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2-908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3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Skin Corr. 1B, H314</w:t>
              <w:br/>
              <w:t>Eye Dam. 1, H318</w:t>
              <w:br/>
              <w:t>Skin Sens. 1A,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yj skórę dużą ilością wody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może powodować podrażnienia w fałdach skóry lub w wyniku kontaktu w połączeniu z obcisłą odzieżą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entyluj obszar wycieku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ourmand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210 mg/kg masy ciała Animal: rat, Guideline: OECD Guideline 401 (Acute Oral Toxicity), 95% CL: 2755 - 360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1 (Acute Oral Toxicity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sklasyfikowany (W oparciu o dostępne dane, kryteria klasyfikacji nie są spełnione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masy ciała Animal: rat, Guideline: OECD Guideline 408 (Repeated Dose 90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781 mg/kg masy ciała Animal: rat, Guideline: OECD Guideline 410 (Repeated Dose Dermal Toxicity: 21/28-Day Study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madelein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kt ten nie jest uważany za toksyczny dla organizmów wodnych i nie powoduje długotrwałych, niekorzystnych zmian w środowisku naturalnym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8,32 mg/l Test organisms (species): Leuciscus idu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2,8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8,4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przewlekłe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53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1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2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,09 mg/l Test organisms (species): Daphnia magna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madelein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al (5392-40-5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-hydroxy-2,5-dimethylfuran-2(3H)-one (3658-77-3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nisaldehyde ; benzyl benzoat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nisaldehyde ; benzyl benzoat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Dam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ażne uszkodzenie oczu/działanie drażniące na oczy, kategori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nie szkodliwe na rozrodczość, kategori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Corr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nie żrące/drażniące na skórę, kategoria 1, podkategoria 1B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A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oparzenia skóry oraz uszkodzenia oczu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uszkodzenia oczu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dejrzewa się, że działa szkodliwie na płodność lub na dziecko w łonie matki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iera citral, DIMETHYLHYDROXY FURANONE. Może powodować reakcję alergiczną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9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9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madeleine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madeleine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19.06.2026   Wersja: 3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ADEA07B-3695-4975-B2B0-FF2EA78266C5}"/>
</file>

<file path=customXml/itemProps3.xml><?xml version="1.0" encoding="utf-8"?>
<ds:datastoreItem xmlns:ds="http://schemas.openxmlformats.org/officeDocument/2006/customXml" ds:itemID="{06C7EEA2-5C14-49B9-963C-11758D59813D}"/>
</file>

<file path=customXml/itemProps4.xml><?xml version="1.0" encoding="utf-8"?>
<ds:datastoreItem xmlns:ds="http://schemas.openxmlformats.org/officeDocument/2006/customXml" ds:itemID="{99190E60-A685-49C7-A320-05BA54ACD72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1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